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282C4" w14:textId="34F63DF6" w:rsidR="00997467" w:rsidRPr="008A39F4" w:rsidRDefault="00000000" w:rsidP="008A39F4">
      <w:pPr>
        <w:pStyle w:val="Heading1"/>
        <w:rPr>
          <w:rFonts w:ascii="Calibri" w:hAnsi="Calibri" w:cs="Calibri"/>
          <w:b/>
          <w:bCs/>
          <w:sz w:val="28"/>
          <w:szCs w:val="28"/>
        </w:rPr>
      </w:pPr>
      <w:bookmarkStart w:id="0" w:name="milestone-church"/>
      <w:r w:rsidRPr="008A39F4">
        <w:rPr>
          <w:rFonts w:ascii="Calibri" w:hAnsi="Calibri" w:cs="Calibri"/>
          <w:b/>
          <w:bCs/>
          <w:sz w:val="28"/>
          <w:szCs w:val="28"/>
        </w:rPr>
        <w:t>Milestone Church</w:t>
      </w:r>
      <w:bookmarkStart w:id="1" w:name="simple-halfpage-advent-celebration-guide"/>
      <w:r w:rsidR="008A39F4" w:rsidRPr="008A39F4">
        <w:rPr>
          <w:rFonts w:ascii="Calibri" w:hAnsi="Calibri" w:cs="Calibri"/>
          <w:b/>
          <w:bCs/>
          <w:sz w:val="28"/>
          <w:szCs w:val="28"/>
        </w:rPr>
        <w:t xml:space="preserve"> </w:t>
      </w:r>
      <w:r w:rsidRPr="008A39F4">
        <w:rPr>
          <w:rFonts w:ascii="Calibri" w:hAnsi="Calibri" w:cs="Calibri"/>
          <w:b/>
          <w:bCs/>
          <w:sz w:val="28"/>
          <w:szCs w:val="28"/>
        </w:rPr>
        <w:t>Advent Celebration Guide</w:t>
      </w:r>
    </w:p>
    <w:p w14:paraId="724F4ACE" w14:textId="77777777" w:rsidR="00997467" w:rsidRPr="008A39F4" w:rsidRDefault="00000000" w:rsidP="008A39F4">
      <w:pPr>
        <w:pStyle w:val="FirstParagraph"/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i/>
          <w:iCs/>
          <w:sz w:val="22"/>
          <w:szCs w:val="22"/>
        </w:rPr>
        <w:t>A tool to help you slow down, focus your heart, and make room for Jesus this season.</w:t>
      </w:r>
    </w:p>
    <w:p w14:paraId="66F5A41D" w14:textId="77777777" w:rsidR="00997467" w:rsidRPr="008A39F4" w:rsidRDefault="00551A74" w:rsidP="008A39F4">
      <w:pPr>
        <w:rPr>
          <w:rFonts w:ascii="Calibri" w:hAnsi="Calibri" w:cs="Calibri"/>
          <w:sz w:val="22"/>
          <w:szCs w:val="22"/>
        </w:rPr>
      </w:pPr>
      <w:r w:rsidRPr="00551A74">
        <w:rPr>
          <w:rFonts w:ascii="Calibri" w:hAnsi="Calibri" w:cs="Calibri"/>
          <w:noProof/>
          <w:sz w:val="22"/>
          <w:szCs w:val="22"/>
        </w:rPr>
        <w:pict w14:anchorId="4B833D29">
          <v:rect id="_x0000_i1025" alt="" style="width:468pt;height:.05pt;mso-width-percent:0;mso-height-percent:0;mso-width-percent:0;mso-height-percent:0" o:hralign="center" o:hrstd="t" o:hr="t"/>
        </w:pict>
      </w:r>
    </w:p>
    <w:p w14:paraId="78A5E04C" w14:textId="77777777" w:rsidR="00997467" w:rsidRPr="008A39F4" w:rsidRDefault="00000000" w:rsidP="008A39F4">
      <w:pPr>
        <w:pStyle w:val="Heading3"/>
        <w:rPr>
          <w:rFonts w:ascii="Calibri" w:hAnsi="Calibri" w:cs="Calibri"/>
          <w:sz w:val="24"/>
          <w:szCs w:val="24"/>
        </w:rPr>
      </w:pPr>
      <w:bookmarkStart w:id="2" w:name="light-the-advent-candles"/>
      <w:r w:rsidRPr="008A39F4">
        <w:rPr>
          <w:rFonts w:ascii="Calibri" w:hAnsi="Calibri" w:cs="Calibri"/>
          <w:b/>
          <w:bCs/>
          <w:sz w:val="24"/>
          <w:szCs w:val="24"/>
        </w:rPr>
        <w:t>1. Light the Advent Candles</w:t>
      </w:r>
    </w:p>
    <w:p w14:paraId="0E9AB5CE" w14:textId="77777777" w:rsidR="00997467" w:rsidRPr="008A39F4" w:rsidRDefault="00000000" w:rsidP="008A39F4">
      <w:pPr>
        <w:pStyle w:val="FirstParagraph"/>
        <w:numPr>
          <w:ilvl w:val="0"/>
          <w:numId w:val="8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Each week, light the candle for that theme:</w:t>
      </w:r>
    </w:p>
    <w:p w14:paraId="603D4C6B" w14:textId="77777777" w:rsidR="00997467" w:rsidRPr="008A39F4" w:rsidRDefault="00000000" w:rsidP="008A39F4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b/>
          <w:bCs/>
          <w:sz w:val="22"/>
          <w:szCs w:val="22"/>
        </w:rPr>
        <w:t>Week 1 – Hope</w:t>
      </w:r>
      <w:r w:rsidRPr="008A39F4">
        <w:rPr>
          <w:rFonts w:ascii="Calibri" w:hAnsi="Calibri" w:cs="Calibri"/>
          <w:sz w:val="22"/>
          <w:szCs w:val="22"/>
        </w:rPr>
        <w:t xml:space="preserve"> (Purple)</w:t>
      </w:r>
    </w:p>
    <w:p w14:paraId="2AA981A2" w14:textId="77777777" w:rsidR="00997467" w:rsidRPr="008A39F4" w:rsidRDefault="00000000" w:rsidP="008A39F4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b/>
          <w:bCs/>
          <w:sz w:val="22"/>
          <w:szCs w:val="22"/>
        </w:rPr>
        <w:t>Week 2 – Peace</w:t>
      </w:r>
      <w:r w:rsidRPr="008A39F4">
        <w:rPr>
          <w:rFonts w:ascii="Calibri" w:hAnsi="Calibri" w:cs="Calibri"/>
          <w:sz w:val="22"/>
          <w:szCs w:val="22"/>
        </w:rPr>
        <w:t xml:space="preserve"> (Purple)</w:t>
      </w:r>
    </w:p>
    <w:p w14:paraId="43DEF8BF" w14:textId="77777777" w:rsidR="00997467" w:rsidRPr="008A39F4" w:rsidRDefault="00000000" w:rsidP="008A39F4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b/>
          <w:bCs/>
          <w:sz w:val="22"/>
          <w:szCs w:val="22"/>
        </w:rPr>
        <w:t>Week 3 – Joy</w:t>
      </w:r>
      <w:r w:rsidRPr="008A39F4">
        <w:rPr>
          <w:rFonts w:ascii="Calibri" w:hAnsi="Calibri" w:cs="Calibri"/>
          <w:sz w:val="22"/>
          <w:szCs w:val="22"/>
        </w:rPr>
        <w:t xml:space="preserve"> (Pink)</w:t>
      </w:r>
    </w:p>
    <w:p w14:paraId="5BF98982" w14:textId="77777777" w:rsidR="00997467" w:rsidRPr="008A39F4" w:rsidRDefault="00000000" w:rsidP="008A39F4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b/>
          <w:bCs/>
          <w:sz w:val="22"/>
          <w:szCs w:val="22"/>
        </w:rPr>
        <w:t>Week 4 – Love</w:t>
      </w:r>
      <w:r w:rsidRPr="008A39F4">
        <w:rPr>
          <w:rFonts w:ascii="Calibri" w:hAnsi="Calibri" w:cs="Calibri"/>
          <w:sz w:val="22"/>
          <w:szCs w:val="22"/>
        </w:rPr>
        <w:t xml:space="preserve"> (Purple)</w:t>
      </w:r>
    </w:p>
    <w:p w14:paraId="0F1D1D11" w14:textId="77777777" w:rsidR="00997467" w:rsidRPr="008A39F4" w:rsidRDefault="00000000" w:rsidP="008A39F4">
      <w:pPr>
        <w:pStyle w:val="Compact"/>
        <w:numPr>
          <w:ilvl w:val="1"/>
          <w:numId w:val="8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b/>
          <w:bCs/>
          <w:sz w:val="22"/>
          <w:szCs w:val="22"/>
        </w:rPr>
        <w:t>Christ Candle</w:t>
      </w:r>
      <w:r w:rsidRPr="008A39F4">
        <w:rPr>
          <w:rFonts w:ascii="Calibri" w:hAnsi="Calibri" w:cs="Calibri"/>
          <w:sz w:val="22"/>
          <w:szCs w:val="22"/>
        </w:rPr>
        <w:t xml:space="preserve"> (White) – Light on Christmas Eve or Christmas Day.</w:t>
      </w:r>
    </w:p>
    <w:p w14:paraId="64551CD9" w14:textId="748DA4C4" w:rsidR="008A39F4" w:rsidRPr="008A39F4" w:rsidRDefault="00000000" w:rsidP="008A39F4">
      <w:pPr>
        <w:pStyle w:val="FirstParagraph"/>
        <w:numPr>
          <w:ilvl w:val="0"/>
          <w:numId w:val="8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Keep it simple: light the candle, take a quiet breath, and invite Jesus into your home.</w:t>
      </w:r>
      <w:bookmarkStart w:id="3" w:name="read-scripture-together"/>
      <w:bookmarkEnd w:id="2"/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</w:p>
    <w:p w14:paraId="2A0B8E1F" w14:textId="242CC382" w:rsidR="00997467" w:rsidRPr="008A39F4" w:rsidRDefault="00000000" w:rsidP="008A39F4">
      <w:pPr>
        <w:pStyle w:val="Heading3"/>
        <w:rPr>
          <w:rFonts w:ascii="Calibri" w:hAnsi="Calibri" w:cs="Calibri"/>
          <w:sz w:val="24"/>
          <w:szCs w:val="24"/>
        </w:rPr>
      </w:pPr>
      <w:r w:rsidRPr="008A39F4">
        <w:rPr>
          <w:rFonts w:ascii="Calibri" w:hAnsi="Calibri" w:cs="Calibri"/>
          <w:b/>
          <w:bCs/>
          <w:sz w:val="24"/>
          <w:szCs w:val="24"/>
        </w:rPr>
        <w:t>2. Read Scripture Together</w:t>
      </w:r>
    </w:p>
    <w:p w14:paraId="46226F23" w14:textId="77777777" w:rsidR="008A39F4" w:rsidRDefault="008A39F4" w:rsidP="008A39F4">
      <w:pPr>
        <w:pStyle w:val="FirstParagraph"/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 xml:space="preserve">Use a </w:t>
      </w:r>
      <w:proofErr w:type="spellStart"/>
      <w:r w:rsidRPr="008A39F4">
        <w:rPr>
          <w:rFonts w:ascii="Calibri" w:hAnsi="Calibri" w:cs="Calibri"/>
          <w:sz w:val="22"/>
          <w:szCs w:val="22"/>
        </w:rPr>
        <w:t>YouVersion</w:t>
      </w:r>
      <w:proofErr w:type="spellEnd"/>
      <w:r w:rsidRPr="008A39F4">
        <w:rPr>
          <w:rFonts w:ascii="Calibri" w:hAnsi="Calibri" w:cs="Calibri"/>
          <w:sz w:val="22"/>
          <w:szCs w:val="22"/>
        </w:rPr>
        <w:t xml:space="preserve"> Advent plan </w:t>
      </w:r>
      <w:r w:rsidRPr="008A39F4">
        <w:rPr>
          <w:rFonts w:ascii="Calibri" w:hAnsi="Calibri" w:cs="Calibri"/>
          <w:b/>
          <w:bCs/>
          <w:sz w:val="22"/>
          <w:szCs w:val="22"/>
        </w:rPr>
        <w:t>or</w:t>
      </w:r>
      <w:r w:rsidRPr="008A39F4">
        <w:rPr>
          <w:rFonts w:ascii="Calibri" w:hAnsi="Calibri" w:cs="Calibri"/>
          <w:sz w:val="22"/>
          <w:szCs w:val="22"/>
        </w:rPr>
        <w:t xml:space="preserve"> read a short passage like Isaiah 9:2–7, Luke 2:1–20, John 1:1–14, or Revelation 21:1–5. Just a few minutes a day centers your heart.</w:t>
      </w:r>
    </w:p>
    <w:p w14:paraId="05CEC0C1" w14:textId="43D9020C" w:rsidR="00997467" w:rsidRPr="008A39F4" w:rsidRDefault="00000000" w:rsidP="008A39F4">
      <w:pPr>
        <w:pStyle w:val="FirstParagraph"/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Just 2–5 minutes a day will anchor your heart.</w:t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</w:p>
    <w:p w14:paraId="67C55E9D" w14:textId="77777777" w:rsidR="00997467" w:rsidRPr="008A39F4" w:rsidRDefault="00000000" w:rsidP="008A39F4">
      <w:pPr>
        <w:pStyle w:val="Heading3"/>
        <w:rPr>
          <w:rFonts w:ascii="Calibri" w:hAnsi="Calibri" w:cs="Calibri"/>
          <w:sz w:val="24"/>
          <w:szCs w:val="24"/>
        </w:rPr>
      </w:pPr>
      <w:bookmarkStart w:id="4" w:name="have-advent-conversations"/>
      <w:bookmarkEnd w:id="3"/>
      <w:r w:rsidRPr="008A39F4">
        <w:rPr>
          <w:rFonts w:ascii="Calibri" w:hAnsi="Calibri" w:cs="Calibri"/>
          <w:b/>
          <w:bCs/>
          <w:sz w:val="24"/>
          <w:szCs w:val="24"/>
        </w:rPr>
        <w:t>3. Have Advent Conversations</w:t>
      </w:r>
    </w:p>
    <w:p w14:paraId="7054D5CA" w14:textId="142FC8C4" w:rsidR="00997467" w:rsidRPr="008A39F4" w:rsidRDefault="00000000" w:rsidP="008A39F4">
      <w:pPr>
        <w:pStyle w:val="Fir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Ask one simple question around the table, in the car, or before bed:</w:t>
      </w:r>
      <w:r w:rsidR="008A39F4">
        <w:rPr>
          <w:rFonts w:ascii="Calibri" w:hAnsi="Calibri" w:cs="Calibri"/>
          <w:sz w:val="22"/>
          <w:szCs w:val="22"/>
        </w:rPr>
        <w:t xml:space="preserve"> </w:t>
      </w:r>
      <w:r w:rsidRPr="008A39F4">
        <w:rPr>
          <w:rFonts w:ascii="Calibri" w:hAnsi="Calibri" w:cs="Calibri"/>
          <w:sz w:val="22"/>
          <w:szCs w:val="22"/>
        </w:rPr>
        <w:t>“Where did you see God today?”</w:t>
      </w:r>
      <w:r w:rsidR="008A39F4">
        <w:rPr>
          <w:rFonts w:ascii="Calibri" w:hAnsi="Calibri" w:cs="Calibri"/>
          <w:sz w:val="22"/>
          <w:szCs w:val="22"/>
        </w:rPr>
        <w:t xml:space="preserve"> </w:t>
      </w:r>
      <w:r w:rsidRPr="008A39F4">
        <w:rPr>
          <w:rFonts w:ascii="Calibri" w:hAnsi="Calibri" w:cs="Calibri"/>
          <w:sz w:val="22"/>
          <w:szCs w:val="22"/>
        </w:rPr>
        <w:t>“What are you thankful for today?”</w:t>
      </w:r>
      <w:r w:rsidR="008A39F4">
        <w:rPr>
          <w:rFonts w:ascii="Calibri" w:hAnsi="Calibri" w:cs="Calibri"/>
          <w:sz w:val="22"/>
          <w:szCs w:val="22"/>
        </w:rPr>
        <w:t xml:space="preserve"> </w:t>
      </w:r>
      <w:r w:rsidRPr="008A39F4">
        <w:rPr>
          <w:rFonts w:ascii="Calibri" w:hAnsi="Calibri" w:cs="Calibri"/>
          <w:sz w:val="22"/>
          <w:szCs w:val="22"/>
        </w:rPr>
        <w:t>“What part of Jesus’ story stood out to you?”</w:t>
      </w:r>
      <w:r w:rsidR="008A39F4">
        <w:rPr>
          <w:rFonts w:ascii="Calibri" w:hAnsi="Calibri" w:cs="Calibri"/>
          <w:sz w:val="22"/>
          <w:szCs w:val="22"/>
        </w:rPr>
        <w:t xml:space="preserve"> </w:t>
      </w:r>
      <w:r w:rsidRPr="008A39F4">
        <w:rPr>
          <w:rFonts w:ascii="Calibri" w:hAnsi="Calibri" w:cs="Calibri"/>
          <w:sz w:val="22"/>
          <w:szCs w:val="22"/>
        </w:rPr>
        <w:t>These small moments shape big faith.</w:t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  <w:r w:rsidR="008A39F4" w:rsidRPr="008A39F4">
        <w:rPr>
          <w:rFonts w:ascii="Calibri" w:hAnsi="Calibri" w:cs="Calibri"/>
          <w:sz w:val="22"/>
          <w:szCs w:val="22"/>
        </w:rPr>
        <w:tab/>
      </w:r>
    </w:p>
    <w:p w14:paraId="019A9F06" w14:textId="13C84E89" w:rsidR="00997467" w:rsidRPr="008A39F4" w:rsidRDefault="00000000" w:rsidP="008A39F4">
      <w:pPr>
        <w:pStyle w:val="Heading3"/>
        <w:rPr>
          <w:rFonts w:ascii="Calibri" w:hAnsi="Calibri" w:cs="Calibri"/>
          <w:sz w:val="24"/>
          <w:szCs w:val="24"/>
        </w:rPr>
      </w:pPr>
      <w:bookmarkStart w:id="5" w:name="end-each-day-with-one-sentence-prayer"/>
      <w:bookmarkEnd w:id="4"/>
      <w:r w:rsidRPr="008A39F4">
        <w:rPr>
          <w:rFonts w:ascii="Calibri" w:hAnsi="Calibri" w:cs="Calibri"/>
          <w:b/>
          <w:bCs/>
          <w:sz w:val="24"/>
          <w:szCs w:val="24"/>
        </w:rPr>
        <w:t xml:space="preserve">4. End Each Day </w:t>
      </w:r>
      <w:r w:rsidR="008A39F4" w:rsidRPr="008A39F4">
        <w:rPr>
          <w:rFonts w:ascii="Calibri" w:hAnsi="Calibri" w:cs="Calibri"/>
          <w:b/>
          <w:bCs/>
          <w:sz w:val="24"/>
          <w:szCs w:val="24"/>
        </w:rPr>
        <w:t>with</w:t>
      </w:r>
      <w:r w:rsidRPr="008A39F4">
        <w:rPr>
          <w:rFonts w:ascii="Calibri" w:hAnsi="Calibri" w:cs="Calibri"/>
          <w:b/>
          <w:bCs/>
          <w:sz w:val="24"/>
          <w:szCs w:val="24"/>
        </w:rPr>
        <w:t xml:space="preserve"> One Sentence Prayer</w:t>
      </w:r>
    </w:p>
    <w:p w14:paraId="23D3473A" w14:textId="77777777" w:rsidR="00997467" w:rsidRPr="008A39F4" w:rsidRDefault="00000000" w:rsidP="008A39F4">
      <w:pPr>
        <w:pStyle w:val="FirstParagraph"/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 xml:space="preserve">Close the day with a simple Advent prayer: </w:t>
      </w:r>
      <w:r w:rsidRPr="008A39F4">
        <w:rPr>
          <w:rFonts w:ascii="Calibri" w:hAnsi="Calibri" w:cs="Calibri"/>
          <w:b/>
          <w:bCs/>
          <w:sz w:val="22"/>
          <w:szCs w:val="22"/>
        </w:rPr>
        <w:t>“Jesus, help me see You tomorrow.”</w:t>
      </w:r>
    </w:p>
    <w:p w14:paraId="7B604FB0" w14:textId="77777777" w:rsidR="00997467" w:rsidRPr="008A39F4" w:rsidRDefault="00000000" w:rsidP="008A39F4">
      <w:pPr>
        <w:pStyle w:val="BodyText"/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You can also pray:</w:t>
      </w:r>
    </w:p>
    <w:p w14:paraId="38DE138D" w14:textId="77777777" w:rsidR="00997467" w:rsidRPr="008A39F4" w:rsidRDefault="00000000" w:rsidP="008A39F4">
      <w:pPr>
        <w:pStyle w:val="Compact"/>
        <w:numPr>
          <w:ilvl w:val="0"/>
          <w:numId w:val="6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“Jesus, make my heart ready for You.”</w:t>
      </w:r>
    </w:p>
    <w:p w14:paraId="3AA0ED00" w14:textId="77777777" w:rsidR="00997467" w:rsidRPr="008A39F4" w:rsidRDefault="00000000" w:rsidP="008A39F4">
      <w:pPr>
        <w:pStyle w:val="Compact"/>
        <w:numPr>
          <w:ilvl w:val="0"/>
          <w:numId w:val="6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“Jesus, give us Your peace tonight.”</w:t>
      </w:r>
    </w:p>
    <w:p w14:paraId="03243F7A" w14:textId="2032DE06" w:rsidR="00997467" w:rsidRPr="008A39F4" w:rsidRDefault="00000000" w:rsidP="008A39F4">
      <w:pPr>
        <w:pStyle w:val="Compact"/>
        <w:numPr>
          <w:ilvl w:val="0"/>
          <w:numId w:val="6"/>
        </w:numPr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“Jesus, thank You for coming for us.”</w:t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  <w:r w:rsidR="008A39F4">
        <w:rPr>
          <w:rFonts w:ascii="Calibri" w:hAnsi="Calibri" w:cs="Calibri"/>
          <w:sz w:val="22"/>
          <w:szCs w:val="22"/>
        </w:rPr>
        <w:tab/>
      </w:r>
    </w:p>
    <w:p w14:paraId="20A3E385" w14:textId="77777777" w:rsidR="00997467" w:rsidRPr="008A39F4" w:rsidRDefault="00000000" w:rsidP="008A39F4">
      <w:pPr>
        <w:pStyle w:val="Heading3"/>
        <w:rPr>
          <w:rFonts w:ascii="Calibri" w:hAnsi="Calibri" w:cs="Calibri"/>
          <w:sz w:val="22"/>
          <w:szCs w:val="22"/>
        </w:rPr>
      </w:pPr>
      <w:bookmarkStart w:id="6" w:name="Xc9dead6aaa18e8e7318093077de32ae83e6887a"/>
      <w:bookmarkEnd w:id="5"/>
      <w:r w:rsidRPr="008A39F4">
        <w:rPr>
          <w:rFonts w:ascii="Calibri" w:hAnsi="Calibri" w:cs="Calibri"/>
          <w:b/>
          <w:bCs/>
          <w:sz w:val="22"/>
          <w:szCs w:val="22"/>
        </w:rPr>
        <w:t>Keep It Simple. Keep It Focused. Keep It About Jesus.</w:t>
      </w:r>
    </w:p>
    <w:p w14:paraId="4A5C21A3" w14:textId="77777777" w:rsidR="00997467" w:rsidRPr="008A39F4" w:rsidRDefault="00000000" w:rsidP="008A39F4">
      <w:pPr>
        <w:pStyle w:val="FirstParagraph"/>
        <w:rPr>
          <w:rFonts w:ascii="Calibri" w:hAnsi="Calibri" w:cs="Calibri"/>
          <w:sz w:val="22"/>
          <w:szCs w:val="22"/>
        </w:rPr>
      </w:pPr>
      <w:r w:rsidRPr="008A39F4">
        <w:rPr>
          <w:rFonts w:ascii="Calibri" w:hAnsi="Calibri" w:cs="Calibri"/>
          <w:sz w:val="22"/>
          <w:szCs w:val="22"/>
        </w:rPr>
        <w:t>This Advent, slow down, breathe, and prepare Him room.</w:t>
      </w:r>
      <w:bookmarkEnd w:id="0"/>
      <w:bookmarkEnd w:id="1"/>
      <w:bookmarkEnd w:id="6"/>
    </w:p>
    <w:sectPr w:rsidR="00997467" w:rsidRPr="008A39F4" w:rsidSect="008A39F4">
      <w:footnotePr>
        <w:numRestart w:val="eachSect"/>
      </w:footnotePr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2C97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95AA1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7C83BDD"/>
    <w:multiLevelType w:val="hybridMultilevel"/>
    <w:tmpl w:val="BACA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23BE4"/>
    <w:multiLevelType w:val="hybridMultilevel"/>
    <w:tmpl w:val="D1FE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12277"/>
    <w:multiLevelType w:val="hybridMultilevel"/>
    <w:tmpl w:val="CD105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399766">
    <w:abstractNumId w:val="0"/>
  </w:num>
  <w:num w:numId="2" w16cid:durableId="150411322">
    <w:abstractNumId w:val="1"/>
  </w:num>
  <w:num w:numId="3" w16cid:durableId="525483414">
    <w:abstractNumId w:val="1"/>
  </w:num>
  <w:num w:numId="4" w16cid:durableId="2050834426">
    <w:abstractNumId w:val="1"/>
  </w:num>
  <w:num w:numId="5" w16cid:durableId="1737895417">
    <w:abstractNumId w:val="1"/>
  </w:num>
  <w:num w:numId="6" w16cid:durableId="1201480434">
    <w:abstractNumId w:val="1"/>
  </w:num>
  <w:num w:numId="7" w16cid:durableId="1334844560">
    <w:abstractNumId w:val="2"/>
  </w:num>
  <w:num w:numId="8" w16cid:durableId="2020546337">
    <w:abstractNumId w:val="3"/>
  </w:num>
  <w:num w:numId="9" w16cid:durableId="7921373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7467"/>
    <w:rsid w:val="004D4D62"/>
    <w:rsid w:val="00551A74"/>
    <w:rsid w:val="008A39F4"/>
    <w:rsid w:val="00997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4AA6C"/>
  <w15:docId w15:val="{3519B6D3-E665-AB40-979B-F822129E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8</Words>
  <Characters>1134</Characters>
  <Application>Microsoft Office Word</Application>
  <DocSecurity>0</DocSecurity>
  <Lines>9</Lines>
  <Paragraphs>2</Paragraphs>
  <ScaleCrop>false</ScaleCrop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Bumbalough</dc:creator>
  <cp:keywords/>
  <cp:lastModifiedBy>Chris Bumbalough</cp:lastModifiedBy>
  <cp:revision>2</cp:revision>
  <dcterms:created xsi:type="dcterms:W3CDTF">2025-11-28T14:12:00Z</dcterms:created>
  <dcterms:modified xsi:type="dcterms:W3CDTF">2025-11-28T14:12:00Z</dcterms:modified>
</cp:coreProperties>
</file>